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9_๑</w:t>
      </w:r>
      <w:r>
        <w:t xml:space="preserve"> </w:t>
      </w:r>
      <w:r>
        <w:t xml:space="preserve">เครื่องดนตรีและ</w:t>
      </w:r>
      <w:r>
        <w:t xml:space="preserve"> </w:t>
      </w:r>
      <w:r>
        <w:t xml:space="preserve">วงดนตรีไทย</w:t>
      </w:r>
      <w:r>
        <w:t xml:space="preserve"> </w:t>
      </w:r>
      <w:r>
        <w:t xml:space="preserve">11</w:t>
      </w:r>
      <w:r>
        <w:t xml:space="preserve"> </w:t>
      </w:r>
      <w:r>
        <w:t xml:space="preserve">ม.ค.</w:t>
      </w:r>
      <w:r>
        <w:t xml:space="preserve"> </w:t>
      </w:r>
      <w:r>
        <w:t xml:space="preserve">2564</w:t>
      </w:r>
    </w:p>
    <w:p>
      <w:pPr>
        <w:pStyle w:val="Date"/>
      </w:pPr>
      <w:r>
        <w:t xml:space="preserve">วันศุกร์ที่</w:t>
      </w:r>
      <w:r>
        <w:t xml:space="preserve"> </w:t>
      </w:r>
      <w:r>
        <w:t xml:space="preserve">6</w:t>
      </w:r>
      <w:r>
        <w:t xml:space="preserve"> </w:t>
      </w:r>
      <w:r>
        <w:t xml:space="preserve">มกราคม</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นะคะคุณครูและนักเรียนปลายทางที่น่ารักทุกคนค่ะวันนี้นะคะเราจะมาพบกันนะคะในรายวิชา ศิลปะสาระดนตรีนาฏศิลป์ค่ะ คบกับคุณครูจันทิมาอนุกูลหรือว่าครูแต๊กค่ะและ คุณครูปริยัติหนูราชหรือคุณครูเบสนั่นเองครับ การลดในวันนี้นะคะคุณแจ๊ครักคูเวตนะคะจะมาให้ความรู้ค่ะในเรื่องของนะคะ สาระดนตรีนาฏศิลป์นั่นเองค่ะ วันนี้นะคะเรื่องที่เด็กๆจะได้เรียนรู้กันนะคะ กับครูแจ็คนะคะนั่นก็คือเรื่อง เครื่องดนตรีและวงดนตรีไทยค่ะ เด็กๆก็จะได้เรียนรู้กันค่ะวันนี้ ก่อนที่จะเข้าสู่เนื้อหาบทเรียนนะคะเดี๋ยวเรามาทราบจุดประสงค์กันก่อนเลยค่ะ ดีเลยครับกุญแจครับ ประสงค์การเรียนรู้ของเราวันนี้นะคะที่เด็กจะได้เรียนรู้กันนะคะข้อ 1 เลยนะคะ จะต้องระบุเครื่องดนตรีไทยนะคะและวงดนตรีไทยแต่ ภาพและข้อ 2 จำแนกเครื่องดนตรีไทยและวงดนตรีไทย แต่ละประเภทครับ ขาและข้อ 3 ค่ะเด็กๆจะตระหนักและเห็นคุณค่านะคะ การนำเครื่องดนตรีไปใช้ประโยชน์ค่ะ แล้วนี่นะคะก็คือจุดประสงค์ค่ะที่เด็กๆของเรานะคะจะได้เรียนรู้กันค่ะ คุณครูมีคำถามค่ะ คำถามของคุณครูนะคะ อยากทราบว่านักเรียนของครูค่ะ เคยพบเห็นเครื่องดนตรีไทยอะไรบ้างคะ อีกครั้งนะคะ นักเรียนเคยพบเห็นเครื่องดนตรีไทยมีอะไรบ้างคะ คุณครูเบสเชื่อว่าเด็กๆไปทางของเราจะต้องเคยเห็นอย่างแน่นอนครับคุณนะครับ ใช่แล้วค่ะ นักเรียนสามารถยกมือตอบกับคุณครูปลายทางได้เลยค่ะ เครื่องดนตรีนะคะที่เด็กๆได้พบเห็นนะคะนั่นก็คือเป็นเครื่องดนตรีไทย เคยเห็นอะไรบ้าง คู่เบสเราไม่เคยพบเห็นช่วยตีไทยอะไรบ้างคะ สำหรับครูเว็บนะครับ กูเห็นมาหลายชนิดหลายอย่างมากเลยครับ วันนี้นะครับเดี๋ยวครูเบสจะยกตัวอย่างให้นักเรียนไปทางนี้ได้ ฟังอยู่ 3 อย่าง งานที่ 1 นะครับนักเรียนครับ ระนาดเอกครับ ที่ 2 นะครับ เคครับ โอเคค่ะ วันที่ 3 ครับขลุ่ยเพียงออ คุยครับคุยเพียงออ นักเรียนคนไหนเห็นแบบถูกบ้าง มันจะเป็นครูบ้างครับค่ะ วันนี้พาเด็กๆคะเราจะมาจับ สงขลา ไปแยกประเภทใดต่อไปนี้จัดอยู่ในกลุ่มประเภท แล้วก็ยังมีเครื่องดนตรีอะไรอีกคะ เอามาดูกันเลยนะคะ เครื่องดนตรีไทยค่ะ แบ่งออกเป็นทั้งหมด ประเภทค่ะ ก็คือเครื่องติดครับ เครื่องบินค่ะ 2 ค่ะ 2 เครื่อง 4 ครับ เครื่องสีขาวและสีค่ะ นั่นเอง นักเรียนคะจำง่ายเลยก็คืออดีต 20 นี่ก็คือประเภทของเครื่องดนตรีไทยนะคะ สีตีเป่า เหรียญทองตำบลครูค่ะ เต่า ครั้งหนึ่ง 123 ตี๋ตี๋ ทำง่ายๆเลยนะครับ แล้วครับ ประเภทแรกเลยค่ะ ประเภทอะไรบ้าง ประเภทเครื่องดีดนั่นเองใช่แล้วค่ะ เครื่องดนตรีประเภทของเครื่องดีดนะคะ เรามาดูว่ามีอะไรบ้าง ภาพที่กูจะไปชมกันในวันนี้นะคะก็คือจะเชื่อ แม่ค้ามีแต่เด็กคนไหนตอบว่าคะ ใครเคยเห็นบ้างยกมือขึ้น อันนี้ก็คือโอเคนะคะ เป็นลักษณะของการ เราจะมีไม้ดีดนะคะใช้ไม้ในการตีนะคะ แบบตัดเสื้อใช่ไหมครับ วันนี้ก็คือจากเข้นะคะเรามาดูเครื่องรถติดต่อไปนะคะชื่อคุณน่ะมา ก็คือรู้สึก จึงนิยมเล่น ภาคไหนครับคุณจะครับ นะครับเครื่องดนตรีประเภทของภาคเหนือ มีลักษณะ ได้ไหมคะ ใช่เลยครับคุณจะคับคล้ายๆนะคะ ใช้วิธีการดีดนะคะ อันนี้ก็คือ เครื่องบิน ระบุต่อไปค่ะครูเบส ต่อไปนะคะ คือพิมพ์เพี้ยน พิมพ์เพี้ยนเห็ดสินค้าจะมีการจัดกลุ่ม วันนี้ภูเก็ตมีคำถามครับ มีข้อสงสัยครับ เสียครับ ทำไมจะต้องเล่นเฉพาะผู้ชายครับคุณนะครับ ขอบคุณครับผู้ชายจะเป็นผู้เล่นเท่านั้นค่ะ เขาจะถอด เลือกผ่านการเล่น แล้วก็เอาตรง กวนมะขามเทศลาวค่ะแล้วก็ดีค่ะ แล้วก็จะมีชั้นล่างยาวไปถึงลาดกระบังแล้วก็ติด แบบนี้เขาจึงให้ผู้ชายเป็นผู้เล่นเท่านั้นค่ะ กระเป๋าผู้ชาย วันนี้ก็คือเป็นเครื่องดนตรีของภาคเหนือเช่นเดียวกับ เรามาดูต่อไปนะคะ กระจับ เหมือนกีตาร์ไหมคะ เหมือนเลย อันนี้ก็คือทำหน้าที่เหมือนกัน คุณครูให้ข้อสังเกตที่ 1 นะคะ จะต้องจำด้วยนะคะ เราจะมีแนวข้อสอบ กระจับปี่ Happy mpm ใช่ค่ะแต่ว่า กระจับปี่เป็นเครื่องดนตรีประเภท รีบไปจะต้องจำด้วยนะคะ กระจับปี่นะคะ อันนี้ก็คือเครื่องดนตรีนะคะตัวอย่างที่คุณเอามาให้ดูนะคะ ส่วนของเครื่องบินค่ะ ต่อไปค่ะ เครื่องดนตรีประเภทต่อไปคือเครื่องสี คุณครูละไมมีอะไรบ้างคะครูเบนซ์ มี 2 คู่ครับคุณจะครับ นั่นเองครับ 2 ตัว สังเกตดูว่าเขาจะมี คันชักนะคะเอาไว้สี พี่สาย อ้วนได้สังเกตดูค่ะ มีลักษณะตรงไหนที่ไม่เหมือนกันบางคน รอด้วยนะคะ เก่งจริงๆเลยนะคะ คู่นะคะตรงด้านล่างกระดูกซอยด้านล่าง เขาจะใช้กัน ตลกใหญ่นี่ก็คือสอบโอ มาเป็นกระบอกไม้ไผ่ ก็คือซอย เสียงก็ยังแตกต่างกันด้วยใช่ไหมคะคุณแจ็คครับ แล้วก็จัดทรงต่ำมากกว่าค่ะ เสียงสูงแหลมค่ะ วันนี้นะคะก็คือ อย่าลืมนะคะ อย่าลืมนะครับจำให้แม่นเลย ชินจัง เลือกเสียงจะแหลม ข้อสังเกตลักษณะของวันด้วยนะคะ ไปขายยังมีสอบอีก 1 อย่างค่ะที่ควรนำมาให้เด็กๆดูกันนะคะ ไปดูกันเลยครับ ซอสามสาย ทำไมเขาถึงเรียกว่าสามสาย เพราะว่ามีทั้งหมด 3 สายนั่นเอง ดวงก็จะมี 2 สาย ลักษณะเหมือนคันธนู ไหมคะ เรียกว่าซอสามสาย ทำด้วยนะคะเพราะเรา ทำกิจกรรมในช่วงท้ายค่ะ เครื่องดนตรีประเภทต่างๆค่ะ ถ้ามีสมุดจดบันทึกนะคะเด็กจะต้องเตรียมสมุดไว้ 1 เล่มนะครับ อ้วนก็ได้ค่ะ นะคะ เราจะทำกิจกรรมใน ใช่แล้วค่ะ มาดูต่อนะคะ ต่อไปนะคะ เครื่องตี การติดลูกค้าจะเป็นเครื่องดนตรีที่ ดีมากที่สุดเลยค่ะคุณแม่ โดยเราจะแบ่งออกเป็นทั้งหมด อีก 3 ประเภทมีอะไรบ้างคะ มีทำจากไม้ครับนักเรียนครับ ทำจากโลหะ ไปค่ะ จากนั้นเองครับ เห็นไหมครับ เครื่องตีจะแจ้งความจับไม้ ทำจากโลหะ แล้วก็ทำสลักหลัง หากันเองนะคะ ประเภทนะคะรอบแรกเลยค่ะ ทำจากไม้ มีอะไรบ้างคะ มีระนาดเอกครับนักเรียนครับแล้วก็น่าภูมิครับ โอเคไหมคะเด็กๆเคยพบเห็นเยอะเลย แล้วก็มีอำนาจคุ้มนะคะ ชอบต่อหน้าที่มีความแตกต่างอย่างไรบ้างครับ ในส่วนของลักษณะก็ต่างกันแล้วด้านล่างนะคะ ไม่ต้องโกรธนะคะถ้ากล่องละก็แตกต่างกัน แล้วสังเกตไงก็คือลูก ลูกระนาด พระเอกจะมีเยอะกว่าลูกนะถูก ลูกเล่นๆจะเรียกว่าลูกระนาด เสียงก็จะแตกต่างกันด้วยครับนักเรียนครับ ลองมาดูนะคะเครื่องดนตรีที่ทำจากไม้ต่อไปค่ะ ก็คือ กลับคู่แล้วก็กลับควงครับนักเรียนครับ อันนี้นะครับเป็นเครื่องประกอบจังหวะนั่นเองค่ะ กลับนะคะ คู่กรับพวง ยังไม่กลับอื่นๆอีกนะคะที่กลับเสภา เครื่องดื่มอีกมากมายนะครับคุณครูไม่ได้ยกตัวอย่างนะคะ อันนี้นำมาแช่ตัวอย่างเท่านั้นค่ะ แล้วมาดูละครตบกันนะคะ เรือทำจากโลหะ โลหะมีอะไรบ้างครับ โทรหานะครับคนที่มีฆ้องวงใหญ่ฆ้องวงเล็กครับ เห็นไหมคะ ฆ้องวงแล้วค่ะ ก็จะแตกต่างกันที่ลูกค้าสั่ง วงเล็บ ลูกมันจะเล็กกว่า เห็นไหมคะ วิธีการบรรเลงก็จะแตกต่างกันค่ะ แล้วค่ะ จะมีเสน่ห์คนละแบบ งั้นก็แตกต่างกันเช่นเดียวกันใช่ไหมครับ รอดูเครื่องตีที่ทำจากโลหะต่อไปค่ะ ครูนำมานะคะก็คือ สิงคโปร์แล้วก็ฉาบครับ ถึงแล้วก็ฉาบ อันนี้ก็เป็นเครื่องประกอบจังหวะเช่นเดียวกันค่ะ สิ่งเล็กๆก็อาจจะเคยพบเห็น ใช่ไหมคะช่วยประกอบจำกัด อันนี้ก็คือเครื่องตีที่ทำจากโลหะ ไปคลังสินค้าค่ะ คติธรรมจากหนังค่ะ ว่าจะมีแต่ควรใช้คำนักเรียน แล้วก็กองแขก สกุลชัยมีความสุขนะคะ มันจะมี 2 ลูก ทุกคนนะคะ เมื่อคืน กว่าจะพ้นไทยค่ะ ว่ามีกองแขกนะคะดูต่อนะคะ มีกลองชาตรีครับแล้วก็จองยาวครับ คุ้นเคย เอาก็ได้ อันนี้เขาก็คิดถึง กูยกตัวอย่างมาให้เป็นเท่านี้นะคะ ไปจะเป็นประเภทของเครื่องเป่า สุดท้ายค่ะ ลองดูนะครับเครื่องเก่าที่เรามีอะไรบ้างคะ มาลีครับ เราจะมี ขลุ่ยเพียงออ นักเรียน เกียร์ออโต้ คล้ายกันเลย อุ้ยนี่ ใหญ่กว่าแล้วก็เสียงทุ้มต่ำกว่า แล้วก็ขลุ่ยเพียงออ ถ้าเด็กๆ เครื่องดนตรีชนิดหนึ่ง ฝึกยังไง พกพาง่าย ราคาไม่สูงด้วยสำหรับซื้อเลยใช่แล้วค่ะนั่นก็คือปุ๋ยเพียงออนั่นเอง เด็กสามารถหาซื้อได้ตามร้านเครื่องเขียนทั่วไป อันนี้นะคะก็คือเครื่องเป่าค่ะ สังเกตอีกอย่างหนึ่งค่ะเครื่องเป่านะคะ คือแบบมีลิ้นกับแบบไม่มีลิ้นชัก กูจะไม่มีลิ้นขาดเลย ถ่านไม้นะคะ ลองดู เป็นปีค่ะ จะมีกินนะคะสังเกตอยู่ด้านบน เสียบลิ้นปี่อยู่นะคะ ทำมาจากการโลหะนะคะ แล้วก็จะมีแผ่นใบตาลค่ะ เอาไว้เหลา อาจารย์หรือครับ ได้แล้วค่ะเอามาหรอมะพร้าว นรินทร์ค่ะ อันนี้ก็คือลักษณะของปีไหนแล้วก็ปีนออกค่ะ ยังมีฝีมือในการแต่งตัว ชวาครับแล้วก็ปี่มอญครับ ชวาแล้วก็ปีหมอนั่นเอง อันนี้นะคะก็คือเครื่องดนตรีค่ะ อาจจะมี 4 ประเภท เพียงแค่ตัวอย่างใช่ไหมครับ เรายังมีอีกเยอะแยะมากมายเลยครับ ไม่มีค่ะ เท่านั้นค่ะ เราจะมีตัวอย่าง ไม่ชมกันด้วยค่ะ พร้อมไหมคะ ภาพรวมแล้วนั่งตัวตรงค่ะ เดี๋ยวเราไปเอาติดกันเลยค่ะ ประดิษฐ์เครื่องดนตรี เครื่องบิน ถ้าพร้อมแล้วนะคะ เสียงจะเข้กันค่ะ และนี่นะคะก็คือจะเข้ค่ะ ต่อไปเลยค่ะ พี่นะคะคือเครื่องดนตรีนะคะประเภทของเครื่องสีค่ะ เลิกก็คือซอด้วงค่ะ เสียงกันค่ะ ตั้งค่า เครื่องดนตรีชิ้นต่อไปเลยค่ะ ขาดต่อไปนะคะคือประเภทของเครื่องตีค่ะ แล้วคุณครูนะคะก็มีวิทยากรพิเศษค่ะ คือครูอาร์ตค่ะ อ่านนะคะจะมาสาธิตเครื่องดนตรีนะคะ เอากับครูแตค่ะ เครื่องดนตรีที่ทำจากไม้และเห็นก่อนเลยนะคะ อันนี้เรายกเลิกกับพวงค่ะ สุดยอดนะคะ มีสิ่งค่ะ อันนี้คือเครื่องตีที่ทำจากโลหะค่ะ เดือนละเป็นแสนเลยนะคะ นะคะ ฉิ่งฉับ ตรงคำว่าฉับพลัน แล้วเราไปฟังกันเลยค่ะ ขายดีนะคะก็คือเครื่องดนตรีที่ทำจากไม้และทำจากโลหะค่ะ สุดท้ายนะคะเครื่องดนตรีที่ทำจากหนังค่ะ เอามานะคะ ชาตรีค่ะ อารมณ์เสียเลยค่ะ silica คือเครื่องดนตรีนะคะทั้ง 3 ชนิดนะคะ ควรนำมาให้ชมกันค่ะเดี๋ยวเราแบ่งกันเลยค่ะ สาระดีนะคะก็คือประเภทสุดท้ายค่ะ เครื่องเป่าค่ะ เอามาให้เด็กๆได้ชมกันวันนี้นะคะ เราเรียกว่าขลุ่ยเพียงออค่ะ ถ้าพร้อมแล้วเราไปฟังเสียงคุยกันค่ะ ขายแล้วนะคะก็คือเสียงของขลุ่ยเพียงออ เฮียคะ เครื่องดนตรีหลอกมาลงวงกันนะคะ ดูซิว่าเป็นอย่างไรคะ มีความไพเราะสนุกสนานมากเพียงใดค่ะ ไปชมกันเลยค่ะ อะไรนะคะก็คือเครื่องดนตรีนะคะที่คุณครูมาให้เด็กๆได้ชมกัน คือมีกลองยาวค่ะ ดนตรีที่ทำจากหนังค่ะ ชนิดนะคะ ฟังนะคะ ว่าจะมีความสุขเพียงใด เอาราคาเป็นอย่างไรบ้างคะ สมัครกันน่าดูเลยใช่ไหมคะ อยู่นี่นะคะก็คือเครื่องดนตรีทั้งหมดที่คุณครูแนะนำให้เด็กๆได้ชมกันค่ะ เอาแล้วค่ะเป็นอย่างไรบ้างคะสำหรับเครื่องดนตรีตัวอย่างที่คุณครูแนะนำให้ได้หรือเปล่าครับนักเรียน ใช่แล้วค่ะแต่ละชิ้นนะคะ ความแตกต่างกันนะคะ คุณนำมาให้เด็กๆได้ชมกัน อย่างชัดเจนเลยใช่แล้วค่ะแล้วเลิกกันชัดเจนเลยนะคะ ประตูกระจกข้างในเมื่อเราเป็นเครื่องดนตรีแล้วใช่ไหมคะ วันนี้เราจะมาเรียนรู้ในเรื่องของโอ่งด้วยค่ะ แล้วจะนำเครื่องดนตรีแต่ละชนิดนะคะมาผสมกันค่ะมารวมกันค่ะ กลายเป็นวงดนตรีนั่นเองค่ะ วงดนตรีกันค่ะ โรตีไทยนะคะจะแบ่งออกเป็นทั้งหมด 3 ประเภทค่ะ มีอะไรบ้างนะคะครูเบส ธนาคารธนชาตปิดภาคครับ ที่ 2 ครับวงเครื่องสายครับ วงมโหรีสอบนักเรียนครับ ใช่แล้วค่ะจะมีทั้งหมด 3 วงนะคะ ก็คือมีวงปี่พาทย์ วงเครื่องสาย แล้วก็วงมโหรีนั้นเองค่ะ เราจะมาดูนะคะแต่ละวงค่ะว่ามีวงอะไรบ้าง ยายออกไปนะคะ เรามาดูผิดพลาดกันก่อนเขาก็ผิดพลาดนะคะ ดนตรีไทยที่ใช้เครื่องเป่านะคะ ในการบรรเลงค่ะ ได้จังหวะค่ะ Free Fire นะคะสามารถแบ่งย่อย ออกไป หลายรูปแบบเลยค่ะ จะมีดังนี้ค่ะ 1 1 เลยนะครับวงปี่พาทย์ชาตรี 2 ครับ มีพาทย์ไม้แข็งครับ 3 ครับ 15 บาทไม่รวมครับ สีครับ ภาพดึกดำบรรพ์ครับ ภาพนางหงส์และสุดท้ายครับกุญแจครับ พลัสมอลล์นั่นเองครับ ใช่แล้วค่ะอันนี้นะคะคือ วงปี่พาทย์ ก็จะมีหลากหลายวงเลย geneva เครื่องดนตรี ฟ้องกลับ แล้วก็จะมีเครื่องปั่นนะคะ 2 ปีนะคะ ย้อนหลังนะคะ ก็จะมีเครื่องประกอบจังหวะนั่นเอง เรามาดูวงกบไปเลยค่ะ กูจะไปคือวงเครื่องสายค่ะ ลักษณะของวงเครื่องสายนะคะ นิทานที่ใช้เครื่องสายเป็นหลัก รถสายประกอบไปด้วยอะไรบ้าง ตัวอย่างเช่น เครื่องที่ทำหน้าที่สี ดีด จะมีซออู้ซอด้วงได้ไหมครับ เคสด้วยค่ะ ว่าเราใช้สายนะคะในการบิน พรุ่งนี้นะคะ ช่วยถอดเครื่องสั่นเอง ก็จะประกอบไปด้วยเครื่องตี เคยเอามานั่นเอง กองขยะ วันนี้ค่ะ ก็จะเครื่องประกอบจังหวะ อยู่แล้ว แล้วเขาจะมีเครื่องหลักนะคะเครื่องสาย วงเครื่องสายว่ามีอะไรบ้าง วงเครื่องสายนะคะจะแยกออกมาอีกนะครับ ก็คือเครื่องสายเล็ก Minecraft เครื่องสายเครื่องคู่ครับ รถบังคับ เครื่องสายผสมครับ สุดท้ายครับเครื่องสายปี่ชวา ก็จะมีเครื่องสายเครื่องเล็กนะคะเครื่องคู่ เครื่องผสม แล้วก็เครื่องสายปี่ชวา เชียงรายนี่เขาก็จะนำปีค่ะพี่ชบาขับมาผสมอยู่ในวงเครื่องสายด้วยค่ะ แล้วถ้าเป็นเครื่องสายเครื่องคู่ แต่ละชนิดต้องมี 2 ใช้คำพูดเลยครับใช่แล้วค่ะยกตัวอย่างเช่นคู่ 2 คัน 2 คันแบบนี้เขาจะมาเป็นคู่นะคะ เลยนะคะ อันนี้นะคะก็ส่วนของวงเครื่องสายค่ะ รำวงต่อไปค่ะ วงมโหรี วงมโหรีนั่นเองนะคะ จะเป็นการผสมผสานเครื่องดนตรีราคาถูกขายทั้ง 4 สีตีเป่าเลยนะคะ การใช้โทรศัพท์เข้าไปผสม เป็นตัวนำในวงมโหรีด้วยค่ะ ก็จะมีวงอะไรบ้างคะครูเบส มโหรีขนาดเล็กรับนักเรียน 2 นะครับมโหรีเครื่องคู่ครับ โอ้โหดีเครื่องใหญ่ ขอบคุณนะครับ วงมโหรีก็จะแบ่งแยกได้ไปตามประมาณนี้ตามที่คุณครูได้นำมาให้เด็กๆได้เรียนรู้กันนะคะในส่วนของเรื่องของวงดนตรีมีนะครับ วันนี้นะคะคุณครูก็ยังมีค่ะ เครื่องดนตรีขัดเป็นวงดนตรี ที่คุณครูนำมา สื่อวีดีทัศน์ให้เด็กๆได้ชมกัน ตัวอย่างการบรรเลงใช่ไหมครับ ใช่แล้วค่ะเป็นในส่วนของวงปี่พาทย์นั่นเองค่ะ พร้อมไหมคะ มาดูในส่วนของวงปี่พาทย์เขาว่า เขามีวิธีการบรรเลงอย่างไร มีการรวมวงการอย่างไรค่ะถ้าพร้อมแล้วเราไปชมกันเลยค่ะ ตบมือให้กับการบรรเลงชุดนี้ค่ะ เป็นอย่างไรกันบ้างครับนักเรียนครับไพเราะมากเลยใช่ไหมครับ แถมนักเรียนยังจะได้เห็นวิธีการเล่นเครื่องดนตรีต่างๆด้วยครับ ใช่แล้วค่ะจะเป็นในส่วนของเครื่องดนตรีที่เราได้เรียนรู้กันไปค่ะ แล้วก็ วันนี้นะคะครูจะขอขอบคุณค่ะสื่อวีดีทัศน์นะคะ การบรรเลงดนตรีของวงปี่พาทย์ไม้แข็งค่ะ กลุ่มพยางค์ใครค่ะ สำนักการสังคีต ศิลปากรค่ะ ไปนะคะครูเบสส่วนของเครื่องดนตรีและวงดนตรี มีตัวอย่างให้นักเรียนดูแลช่วยเหลือนักเรียนครับอย่าคบกันเลยครับ ได้แล้วค่ะวันนี้นะคะเด็กๆ เราจะมาทำกิจกรรมการข่าววันนี้ ไม่ได้ปิดนะคะเตรียมสมุดนะคะ แล้วก็อุปกรณ์การเรียนให้เรียบร้อยเลยค่ะ ส่วนของกิจกรรมและคณะเครื่องดนตรีและวงดนตรีไทย วันนี้นะคะ กูจะมีงานให้ทำ 1 ชิ้นค่ะ โดยเราจะทำในสมุดได้เลยค่ะ คำชี้แจงให้คุณแจ๊คครับ เราไปดูด้วยกันครับ คุณครูนะครับจะให้นักเรียนนะคะ ทำแผนผังความคิด จะฟังนะคะนักเรียนจะต้องใช้แผนผังความคิด เพศของเครื่องดนตรีไทย ลงในสมุดแล้วก็พร้อมกับตกแต่งให้สวยงาม ช้างนะคะ นักเรียนทำแผนผังความคิด ใช้หัวข้อว่าประเภทของ เครื่องดนตรีไทย เครื่องดนตรีไทยแบ่งออกเป็นทั้งหมดกี่ประเภทคะ โอเคใช่ไหมคะ ก็คืออะไรครับนักเรียนครับ Siri เด็กจะต้องมีหัวข้ออย่าเลือกคือเครื่องประเภทของเครื่องดนตรีไทยนั่นเองแล้วก็แยกออกเป็นกี่ประเภท เครื่องเป่า ยกตัวอย่างนะคะ ประเภทละ 2 ชนิดค่ะ นะคะ พร้อมกับตกแต่งระบายสีให้สวยงามนะคะ ตามจินตนาการของเด็กเลยค่ะ แล้วก็สามารถวาดเครื่องดนตรีไปด้วยก็ได้นะครับได้เลยค่ะนะคะ เรามาดูในส่วนของคุณครูบ้างคะ แล้วสำหรับบทบาทของครูปลายทางนะครับ ให้คุณครูไปทางดูแลความเรียบร้อย ในการจัดนักเรียนและช่วยแนะนำในการทำกิจกรรมครับ วันนี้นะคะได้เปลี่ยนจะต้องทำแผนผังความคิดขาดกูไปนะคะในเรื่องของประเภทของเครื่องดนตรีไทยนั่นเอง ยกตัวอย่างนะคะ เพจรักสองคนนี้ค่ะ ใช่แล้วครับและอย่าลืมระบายสีให้สวยงามด้วยนะครับ ใช่แล้วค่ะ เดี๋ยวคุณครูจะ ดูกันด้วยนะครับ ก็ตกใจเลยนะคะ บอลนะคะถ้าพร้อมแล้วเราไปทำกิจกรรมนี้กันเลยค่ะ เอาราคาเด็ดๆค่ะเรียบร้อยไหมคะ บาร์โค้ดอาจจะเสร็จเรียบร้อยแล้วใช่แล้วค่ะ แต่บางคนที่ยังไม่เสร็จ สามารถนำกลับไปทำที่บ้านได้ก็ได้นะครับใช่เลยค่ะ กลับไปทำต่อไปการบ้านได้เลยค่ะ ในส่วนของวันนี้ค่ะคูเวต เราได้เรียนรู้นะคะ ในเรื่องของ ประเภทของเครื่องดนตรีไทยนะคะ ทั้ง 4 ประเภทค่ะ นั่นก็คือดีสี ดีแล้วเป่าค่ะ แล้วก็ยังเป็นในส่วนของวงค่ะ ก็จะมีวงเครื่องสายวงปี่พาทย์นะคะ แล้วก็วงมโหรี ในครั้งต่อไปค่ะครูเบสเราจะเรียนในเรื่องของอะไรคะ ครับสำหรับในครั้งต่อไปนะครับนักเรียนไปทางจะเรียนในเรื่องของ เครื่องดนตรีและวงดนตรีสากลครับ วันนี้นะคะคุณครูก็ฝากไว้เพียงเท่านี้ แล้วพบกันใหม่ในครั้งหน้าสำหรับวันนี้สวัสดีค่ะ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DLTV 2/2564 ป. 5 ศิลปะ หน่วยที่ 9_๑ เครื่องดนตรีและ วงดนตรีไทย 11 ม.ค. 2564</dc:title>
  <dc:creator/>
  <cp:keywords/>
  <dcterms:created xsi:type="dcterms:W3CDTF">2024-01-04T03:09:29Z</dcterms:created>
  <dcterms:modified xsi:type="dcterms:W3CDTF">2024-01-04T03: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กราคม 2566 เวลา 09.01 น.</vt:lpwstr>
  </property>
  <property fmtid="{D5CDD505-2E9C-101B-9397-08002B2CF9AE}" pid="3" name="subtitle">
    <vt:lpwstr/>
  </property>
</Properties>
</file>